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AC3AF7" w14:paraId="282E897C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2EF67583" w14:textId="77777777" w:rsidR="0000007A" w:rsidRPr="00AC3AF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AC3AF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41375" w14:textId="77777777" w:rsidR="0000007A" w:rsidRPr="00AC3AF7" w:rsidRDefault="00CB49AA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A648F8" w:rsidRPr="00AC3AF7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Disease and Global Health</w:t>
              </w:r>
            </w:hyperlink>
          </w:p>
        </w:tc>
      </w:tr>
      <w:tr w:rsidR="0000007A" w:rsidRPr="00AC3AF7" w14:paraId="3628DDCA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44DC6F03" w14:textId="77777777" w:rsidR="0000007A" w:rsidRPr="00AC3AF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AC3AF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2D88C" w14:textId="77777777" w:rsidR="0000007A" w:rsidRPr="00AC3AF7" w:rsidRDefault="0001557C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3A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DAGH_13448</w:t>
            </w:r>
          </w:p>
        </w:tc>
      </w:tr>
      <w:tr w:rsidR="0000007A" w:rsidRPr="00AC3AF7" w14:paraId="3231C502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06EED376" w14:textId="77777777" w:rsidR="0000007A" w:rsidRPr="00AC3AF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AC3AF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CFAEB" w14:textId="77777777" w:rsidR="0000007A" w:rsidRPr="00AC3AF7" w:rsidRDefault="0001557C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C3AF7">
              <w:rPr>
                <w:rFonts w:ascii="Arial" w:hAnsi="Arial" w:cs="Arial"/>
                <w:b/>
                <w:sz w:val="20"/>
                <w:szCs w:val="20"/>
                <w:lang w:val="en-GB"/>
              </w:rPr>
              <w:t>Access to Care and Social Service Support Using Community Development Warehouse</w:t>
            </w:r>
          </w:p>
        </w:tc>
      </w:tr>
      <w:tr w:rsidR="00CF0BBB" w:rsidRPr="00AC3AF7" w14:paraId="3202A813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5F718204" w14:textId="77777777" w:rsidR="00CF0BBB" w:rsidRPr="00AC3AF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AC3AF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A6659" w14:textId="77777777" w:rsidR="00CF0BBB" w:rsidRPr="00AC3AF7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0A37501D" w14:textId="77777777" w:rsidR="00037D52" w:rsidRPr="00AC3AF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656B9AB" w14:textId="0BF6ED34" w:rsidR="004C601A" w:rsidRPr="00AC3AF7" w:rsidRDefault="004C601A" w:rsidP="004C601A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4C601A" w:rsidRPr="00AC3AF7" w14:paraId="5D849130" w14:textId="77777777" w:rsidTr="1BE68F2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085A9A3" w14:textId="77777777" w:rsidR="004C601A" w:rsidRPr="00AC3AF7" w:rsidRDefault="004C601A" w:rsidP="004C601A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AC3AF7">
              <w:rPr>
                <w:rFonts w:ascii="Arial" w:eastAsia="MS Mincho" w:hAnsi="Arial" w:cs="Arial"/>
                <w:sz w:val="20"/>
                <w:szCs w:val="20"/>
                <w:highlight w:val="yellow"/>
                <w:lang w:val="en-GB"/>
              </w:rPr>
              <w:t>PART  1:</w:t>
            </w:r>
            <w:r w:rsidRPr="00AC3AF7">
              <w:rPr>
                <w:rFonts w:ascii="Arial" w:eastAsia="MS Mincho" w:hAnsi="Arial" w:cs="Arial"/>
                <w:sz w:val="20"/>
                <w:szCs w:val="20"/>
                <w:lang w:val="en-GB"/>
              </w:rPr>
              <w:t xml:space="preserve"> Comments</w:t>
            </w:r>
          </w:p>
          <w:p w14:paraId="45FB0818" w14:textId="77777777" w:rsidR="004C601A" w:rsidRPr="00AC3AF7" w:rsidRDefault="004C601A" w:rsidP="004C601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C601A" w:rsidRPr="00AC3AF7" w14:paraId="425D58D4" w14:textId="77777777" w:rsidTr="1BE68F25">
        <w:tc>
          <w:tcPr>
            <w:tcW w:w="1265" w:type="pct"/>
            <w:noWrap/>
          </w:tcPr>
          <w:p w14:paraId="049F31CB" w14:textId="77777777" w:rsidR="004C601A" w:rsidRPr="00AC3AF7" w:rsidRDefault="004C601A" w:rsidP="004C601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B89F7F6" w14:textId="77777777" w:rsidR="004C601A" w:rsidRPr="00AC3AF7" w:rsidRDefault="004C601A" w:rsidP="004C601A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AC3AF7">
              <w:rPr>
                <w:rFonts w:ascii="Arial" w:eastAsia="MS Mincho" w:hAnsi="Arial" w:cs="Arial"/>
                <w:sz w:val="20"/>
                <w:szCs w:val="20"/>
                <w:lang w:val="en-GB"/>
              </w:rPr>
              <w:t>Reviewer’s comment</w:t>
            </w:r>
          </w:p>
          <w:p w14:paraId="7ABEC5EF" w14:textId="77777777" w:rsidR="006207BE" w:rsidRPr="00AC3AF7" w:rsidRDefault="006207BE" w:rsidP="004C601A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AC3AF7">
              <w:rPr>
                <w:rFonts w:ascii="Arial" w:hAnsi="Arial" w:cs="Arial"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6FA41DDB" w14:textId="77777777" w:rsidR="004636C1" w:rsidRPr="00AC3AF7" w:rsidRDefault="004636C1" w:rsidP="004636C1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AC3AF7">
              <w:rPr>
                <w:rFonts w:ascii="Arial" w:eastAsia="MS Mincho" w:hAnsi="Arial" w:cs="Arial"/>
                <w:sz w:val="20"/>
                <w:szCs w:val="20"/>
                <w:lang w:val="en-GB"/>
              </w:rPr>
              <w:t>Author’s Feedback (It is mandatory that authors should write his/her feedback here)</w:t>
            </w:r>
          </w:p>
          <w:p w14:paraId="53128261" w14:textId="77777777" w:rsidR="004C601A" w:rsidRPr="00AC3AF7" w:rsidRDefault="004C601A" w:rsidP="004C601A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</w:tc>
      </w:tr>
      <w:tr w:rsidR="004C601A" w:rsidRPr="00AC3AF7" w14:paraId="7C78407A" w14:textId="77777777" w:rsidTr="1BE68F25">
        <w:trPr>
          <w:trHeight w:val="1264"/>
        </w:trPr>
        <w:tc>
          <w:tcPr>
            <w:tcW w:w="1265" w:type="pct"/>
            <w:noWrap/>
          </w:tcPr>
          <w:p w14:paraId="199D2516" w14:textId="77777777" w:rsidR="004C601A" w:rsidRPr="00AC3AF7" w:rsidRDefault="004C601A" w:rsidP="004C601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3A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62486C05" w14:textId="77777777" w:rsidR="004C601A" w:rsidRPr="00AC3AF7" w:rsidRDefault="004C601A" w:rsidP="004C601A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01652C" w14:textId="7806A1B6" w:rsidR="004C601A" w:rsidRPr="00AC3AF7" w:rsidRDefault="5D65F897" w:rsidP="004C601A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3AF7">
              <w:rPr>
                <w:rFonts w:ascii="Arial" w:hAnsi="Arial" w:cs="Arial"/>
                <w:sz w:val="20"/>
                <w:szCs w:val="20"/>
                <w:lang w:val="en-GB"/>
              </w:rPr>
              <w:t xml:space="preserve">The article </w:t>
            </w:r>
            <w:r w:rsidR="0096347B" w:rsidRPr="00AC3AF7">
              <w:rPr>
                <w:rFonts w:ascii="Arial" w:hAnsi="Arial" w:cs="Arial"/>
                <w:sz w:val="20"/>
                <w:szCs w:val="20"/>
                <w:lang w:val="en-GB"/>
              </w:rPr>
              <w:t>addresses</w:t>
            </w:r>
            <w:r w:rsidR="065172A1" w:rsidRPr="00AC3AF7">
              <w:rPr>
                <w:rFonts w:ascii="Arial" w:hAnsi="Arial" w:cs="Arial"/>
                <w:sz w:val="20"/>
                <w:szCs w:val="20"/>
                <w:lang w:val="en-GB"/>
              </w:rPr>
              <w:t xml:space="preserve"> ethical and technical </w:t>
            </w:r>
            <w:r w:rsidR="6A24332C" w:rsidRPr="00AC3AF7">
              <w:rPr>
                <w:rFonts w:ascii="Arial" w:hAnsi="Arial" w:cs="Arial"/>
                <w:sz w:val="20"/>
                <w:szCs w:val="20"/>
                <w:lang w:val="en-GB"/>
              </w:rPr>
              <w:t>challenges of community health</w:t>
            </w:r>
            <w:r w:rsidR="0096347B" w:rsidRPr="00AC3AF7">
              <w:rPr>
                <w:rFonts w:ascii="Arial" w:hAnsi="Arial" w:cs="Arial"/>
                <w:sz w:val="20"/>
                <w:szCs w:val="20"/>
                <w:lang w:val="en-GB"/>
              </w:rPr>
              <w:t xml:space="preserve"> and</w:t>
            </w:r>
            <w:r w:rsidR="00396368" w:rsidRPr="00AC3AF7">
              <w:rPr>
                <w:rFonts w:ascii="Arial" w:hAnsi="Arial" w:cs="Arial"/>
                <w:sz w:val="20"/>
                <w:szCs w:val="20"/>
                <w:lang w:val="en-GB"/>
              </w:rPr>
              <w:t xml:space="preserve"> closes </w:t>
            </w:r>
            <w:r w:rsidR="00B82DE0" w:rsidRPr="00AC3AF7">
              <w:rPr>
                <w:rFonts w:ascii="Arial" w:hAnsi="Arial" w:cs="Arial"/>
                <w:sz w:val="20"/>
                <w:szCs w:val="20"/>
                <w:lang w:val="en-GB"/>
              </w:rPr>
              <w:t>the gap</w:t>
            </w:r>
            <w:r w:rsidR="00BD247F" w:rsidRPr="00AC3AF7">
              <w:rPr>
                <w:rFonts w:ascii="Arial" w:hAnsi="Arial" w:cs="Arial"/>
                <w:sz w:val="20"/>
                <w:szCs w:val="20"/>
              </w:rPr>
              <w:t xml:space="preserve"> between data collection and public health interventions</w:t>
            </w:r>
            <w:r w:rsidR="003E2F4D" w:rsidRPr="00AC3A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247F" w:rsidRPr="00AC3AF7">
              <w:rPr>
                <w:rFonts w:ascii="Arial" w:hAnsi="Arial" w:cs="Arial"/>
                <w:sz w:val="20"/>
                <w:szCs w:val="20"/>
              </w:rPr>
              <w:t>in underserved regions</w:t>
            </w:r>
            <w:r w:rsidR="003E2F4D" w:rsidRPr="00AC3AF7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4B99056E" w14:textId="77777777" w:rsidR="004C601A" w:rsidRPr="00AC3AF7" w:rsidRDefault="004C601A" w:rsidP="004C601A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</w:tc>
      </w:tr>
      <w:tr w:rsidR="004C601A" w:rsidRPr="00AC3AF7" w14:paraId="4C64709C" w14:textId="77777777" w:rsidTr="1BE68F25">
        <w:trPr>
          <w:trHeight w:val="1262"/>
        </w:trPr>
        <w:tc>
          <w:tcPr>
            <w:tcW w:w="1265" w:type="pct"/>
            <w:noWrap/>
          </w:tcPr>
          <w:p w14:paraId="32CC438C" w14:textId="77777777" w:rsidR="004C601A" w:rsidRPr="00AC3AF7" w:rsidRDefault="004C601A" w:rsidP="004C601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3A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DD92728" w14:textId="77777777" w:rsidR="004C601A" w:rsidRPr="00AC3AF7" w:rsidRDefault="004C601A" w:rsidP="004C601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3A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299C43A" w14:textId="77777777" w:rsidR="004C601A" w:rsidRPr="00AC3AF7" w:rsidRDefault="004C601A" w:rsidP="004C601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DDBEF00" w14:textId="27CFCB03" w:rsidR="004C601A" w:rsidRPr="00AC3AF7" w:rsidRDefault="7649DE76" w:rsidP="0096347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3AF7">
              <w:rPr>
                <w:rFonts w:ascii="Arial" w:hAnsi="Arial" w:cs="Arial"/>
                <w:sz w:val="20"/>
                <w:szCs w:val="20"/>
                <w:lang w:val="en-GB"/>
              </w:rPr>
              <w:t>The title of the article is appropriate</w:t>
            </w:r>
          </w:p>
        </w:tc>
        <w:tc>
          <w:tcPr>
            <w:tcW w:w="1523" w:type="pct"/>
          </w:tcPr>
          <w:p w14:paraId="3461D779" w14:textId="77777777" w:rsidR="004C601A" w:rsidRPr="00AC3AF7" w:rsidRDefault="004C601A" w:rsidP="004C601A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</w:tc>
      </w:tr>
      <w:tr w:rsidR="004C601A" w:rsidRPr="00AC3AF7" w14:paraId="3405B17B" w14:textId="77777777" w:rsidTr="1BE68F25">
        <w:trPr>
          <w:trHeight w:val="1262"/>
        </w:trPr>
        <w:tc>
          <w:tcPr>
            <w:tcW w:w="1265" w:type="pct"/>
            <w:noWrap/>
          </w:tcPr>
          <w:p w14:paraId="5D25C634" w14:textId="77777777" w:rsidR="004C601A" w:rsidRPr="00AC3AF7" w:rsidRDefault="004C601A" w:rsidP="004C601A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C3AF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3CF2D8B6" w14:textId="77777777" w:rsidR="004C601A" w:rsidRPr="00AC3AF7" w:rsidRDefault="004C601A" w:rsidP="004C601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1549A40" w14:textId="61A86AE8" w:rsidR="00E8667A" w:rsidRPr="00AC3AF7" w:rsidRDefault="00E8667A" w:rsidP="00E8667A">
            <w:pPr>
              <w:rPr>
                <w:rFonts w:ascii="Arial" w:hAnsi="Arial" w:cs="Arial"/>
                <w:sz w:val="20"/>
                <w:szCs w:val="20"/>
              </w:rPr>
            </w:pPr>
            <w:r w:rsidRPr="00AC3AF7">
              <w:rPr>
                <w:rFonts w:ascii="Arial" w:hAnsi="Arial" w:cs="Arial"/>
                <w:sz w:val="20"/>
                <w:szCs w:val="20"/>
              </w:rPr>
              <w:t>The</w:t>
            </w:r>
            <w:r w:rsidR="000A3F01" w:rsidRPr="00AC3AF7">
              <w:rPr>
                <w:rFonts w:ascii="Arial" w:hAnsi="Arial" w:cs="Arial"/>
                <w:sz w:val="20"/>
                <w:szCs w:val="20"/>
              </w:rPr>
              <w:t xml:space="preserve"> abstract is</w:t>
            </w:r>
            <w:r w:rsidR="003A7757" w:rsidRPr="00AC3A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A3F01" w:rsidRPr="00AC3AF7">
              <w:rPr>
                <w:rFonts w:ascii="Arial" w:hAnsi="Arial" w:cs="Arial"/>
                <w:sz w:val="20"/>
                <w:szCs w:val="20"/>
              </w:rPr>
              <w:t>comprehensive and structured</w:t>
            </w:r>
            <w:r w:rsidR="00D04BAB" w:rsidRPr="00AC3AF7">
              <w:rPr>
                <w:rFonts w:ascii="Arial" w:hAnsi="Arial" w:cs="Arial"/>
                <w:sz w:val="20"/>
                <w:szCs w:val="20"/>
              </w:rPr>
              <w:t>;</w:t>
            </w:r>
            <w:r w:rsidR="000A3F01" w:rsidRPr="00AC3A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3AD0" w:rsidRPr="00AC3AF7">
              <w:rPr>
                <w:rFonts w:ascii="Arial" w:hAnsi="Arial" w:cs="Arial"/>
                <w:sz w:val="20"/>
                <w:szCs w:val="20"/>
              </w:rPr>
              <w:t>however</w:t>
            </w:r>
            <w:r w:rsidR="002E0A0F" w:rsidRPr="00AC3AF7">
              <w:rPr>
                <w:rFonts w:ascii="Arial" w:hAnsi="Arial" w:cs="Arial"/>
                <w:sz w:val="20"/>
                <w:szCs w:val="20"/>
              </w:rPr>
              <w:t>,</w:t>
            </w:r>
            <w:r w:rsidR="00C33AD0" w:rsidRPr="00AC3A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A4849" w:rsidRPr="00AC3AF7">
              <w:rPr>
                <w:rFonts w:ascii="Arial" w:hAnsi="Arial" w:cs="Arial"/>
                <w:sz w:val="20"/>
                <w:szCs w:val="20"/>
              </w:rPr>
              <w:t xml:space="preserve">there are a few </w:t>
            </w:r>
            <w:r w:rsidR="00F73424" w:rsidRPr="00AC3AF7">
              <w:rPr>
                <w:rFonts w:ascii="Arial" w:hAnsi="Arial" w:cs="Arial"/>
                <w:sz w:val="20"/>
                <w:szCs w:val="20"/>
              </w:rPr>
              <w:t>adjustments I woul</w:t>
            </w:r>
            <w:r w:rsidR="002E0A0F" w:rsidRPr="00AC3AF7">
              <w:rPr>
                <w:rFonts w:ascii="Arial" w:hAnsi="Arial" w:cs="Arial"/>
                <w:sz w:val="20"/>
                <w:szCs w:val="20"/>
              </w:rPr>
              <w:t xml:space="preserve">d like to </w:t>
            </w:r>
            <w:r w:rsidR="000A3F01" w:rsidRPr="00AC3AF7">
              <w:rPr>
                <w:rFonts w:ascii="Arial" w:hAnsi="Arial" w:cs="Arial"/>
                <w:sz w:val="20"/>
                <w:szCs w:val="20"/>
              </w:rPr>
              <w:t>recommend to improve clarity</w:t>
            </w:r>
            <w:r w:rsidR="00F307BA" w:rsidRPr="00AC3AF7">
              <w:rPr>
                <w:rFonts w:ascii="Arial" w:hAnsi="Arial" w:cs="Arial"/>
                <w:sz w:val="20"/>
                <w:szCs w:val="20"/>
              </w:rPr>
              <w:t xml:space="preserve"> and give more </w:t>
            </w:r>
            <w:r w:rsidR="00D04BAB" w:rsidRPr="00AC3AF7">
              <w:rPr>
                <w:rFonts w:ascii="Arial" w:hAnsi="Arial" w:cs="Arial"/>
                <w:sz w:val="20"/>
                <w:szCs w:val="20"/>
              </w:rPr>
              <w:t>depth</w:t>
            </w:r>
            <w:r w:rsidR="000A3F01" w:rsidRPr="00AC3AF7">
              <w:rPr>
                <w:rFonts w:ascii="Arial" w:hAnsi="Arial" w:cs="Arial"/>
                <w:sz w:val="20"/>
                <w:szCs w:val="20"/>
              </w:rPr>
              <w:t>.</w:t>
            </w:r>
            <w:r w:rsidRPr="00AC3AF7">
              <w:rPr>
                <w:rFonts w:ascii="Arial" w:hAnsi="Arial" w:cs="Arial"/>
                <w:sz w:val="20"/>
                <w:szCs w:val="20"/>
              </w:rPr>
              <w:t xml:space="preserve"> For example</w:t>
            </w:r>
            <w:r w:rsidR="00F307BA" w:rsidRPr="00AC3AF7">
              <w:rPr>
                <w:rFonts w:ascii="Arial" w:hAnsi="Arial" w:cs="Arial"/>
                <w:sz w:val="20"/>
                <w:szCs w:val="20"/>
              </w:rPr>
              <w:t>,</w:t>
            </w:r>
            <w:r w:rsidR="00791A5E" w:rsidRPr="00AC3AF7">
              <w:rPr>
                <w:rFonts w:ascii="Arial" w:hAnsi="Arial" w:cs="Arial"/>
                <w:sz w:val="20"/>
                <w:szCs w:val="20"/>
              </w:rPr>
              <w:t xml:space="preserve"> y</w:t>
            </w:r>
            <w:r w:rsidRPr="00AC3AF7">
              <w:rPr>
                <w:rFonts w:ascii="Arial" w:hAnsi="Arial" w:cs="Arial"/>
                <w:sz w:val="20"/>
                <w:szCs w:val="20"/>
              </w:rPr>
              <w:t xml:space="preserve">ou report that </w:t>
            </w:r>
            <w:r w:rsidR="00F307BA" w:rsidRPr="00AC3AF7">
              <w:rPr>
                <w:rFonts w:ascii="Arial" w:hAnsi="Arial" w:cs="Arial"/>
                <w:sz w:val="20"/>
                <w:szCs w:val="20"/>
              </w:rPr>
              <w:t>“</w:t>
            </w:r>
            <w:r w:rsidRPr="00AC3AF7">
              <w:rPr>
                <w:rFonts w:ascii="Arial" w:hAnsi="Arial" w:cs="Arial"/>
                <w:sz w:val="20"/>
                <w:szCs w:val="20"/>
              </w:rPr>
              <w:t>81.16% of respondents were high-need</w:t>
            </w:r>
            <w:r w:rsidR="00F307BA" w:rsidRPr="00AC3AF7">
              <w:rPr>
                <w:rFonts w:ascii="Arial" w:hAnsi="Arial" w:cs="Arial"/>
                <w:sz w:val="20"/>
                <w:szCs w:val="20"/>
              </w:rPr>
              <w:t>”</w:t>
            </w:r>
            <w:r w:rsidRPr="00AC3AF7">
              <w:rPr>
                <w:rFonts w:ascii="Arial" w:hAnsi="Arial" w:cs="Arial"/>
                <w:sz w:val="20"/>
                <w:szCs w:val="20"/>
              </w:rPr>
              <w:t xml:space="preserve">, but </w:t>
            </w:r>
            <w:r w:rsidR="00D6467D" w:rsidRPr="00AC3AF7">
              <w:rPr>
                <w:rFonts w:ascii="Arial" w:hAnsi="Arial" w:cs="Arial"/>
                <w:sz w:val="20"/>
                <w:szCs w:val="20"/>
              </w:rPr>
              <w:t xml:space="preserve">did not indicate the number of </w:t>
            </w:r>
            <w:r w:rsidR="007771D9" w:rsidRPr="00AC3AF7">
              <w:rPr>
                <w:rFonts w:ascii="Arial" w:hAnsi="Arial" w:cs="Arial"/>
                <w:sz w:val="20"/>
                <w:szCs w:val="20"/>
              </w:rPr>
              <w:t xml:space="preserve">respondents. Including the </w:t>
            </w:r>
            <w:r w:rsidR="00151FE9" w:rsidRPr="00AC3AF7">
              <w:rPr>
                <w:rFonts w:ascii="Arial" w:hAnsi="Arial" w:cs="Arial"/>
                <w:sz w:val="20"/>
                <w:szCs w:val="20"/>
              </w:rPr>
              <w:t xml:space="preserve">number of </w:t>
            </w:r>
            <w:r w:rsidR="008378D1" w:rsidRPr="00AC3AF7">
              <w:rPr>
                <w:rFonts w:ascii="Arial" w:hAnsi="Arial" w:cs="Arial"/>
                <w:sz w:val="20"/>
                <w:szCs w:val="20"/>
              </w:rPr>
              <w:t xml:space="preserve">people </w:t>
            </w:r>
            <w:r w:rsidR="00794AC7" w:rsidRPr="00AC3AF7">
              <w:rPr>
                <w:rFonts w:ascii="Arial" w:hAnsi="Arial" w:cs="Arial"/>
                <w:sz w:val="20"/>
                <w:szCs w:val="20"/>
              </w:rPr>
              <w:t xml:space="preserve">who respond to the </w:t>
            </w:r>
            <w:r w:rsidRPr="00AC3AF7">
              <w:rPr>
                <w:rFonts w:ascii="Arial" w:hAnsi="Arial" w:cs="Arial"/>
                <w:sz w:val="20"/>
                <w:szCs w:val="20"/>
              </w:rPr>
              <w:t>survey</w:t>
            </w:r>
            <w:r w:rsidR="00D04BAB" w:rsidRPr="00AC3AF7">
              <w:rPr>
                <w:rFonts w:ascii="Arial" w:hAnsi="Arial" w:cs="Arial"/>
                <w:sz w:val="20"/>
                <w:szCs w:val="20"/>
              </w:rPr>
              <w:t xml:space="preserve"> will give your article a strong base.</w:t>
            </w:r>
          </w:p>
          <w:p w14:paraId="0FB78278" w14:textId="05AE7334" w:rsidR="004C601A" w:rsidRPr="00AC3AF7" w:rsidRDefault="00E8667A" w:rsidP="008A3FC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3AF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23" w:type="pct"/>
          </w:tcPr>
          <w:p w14:paraId="1FC39945" w14:textId="77777777" w:rsidR="004C601A" w:rsidRPr="00AC3AF7" w:rsidRDefault="004C601A" w:rsidP="004C601A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</w:tc>
      </w:tr>
      <w:tr w:rsidR="004C601A" w:rsidRPr="00AC3AF7" w14:paraId="129A0ED8" w14:textId="77777777" w:rsidTr="1BE68F25">
        <w:trPr>
          <w:trHeight w:val="704"/>
        </w:trPr>
        <w:tc>
          <w:tcPr>
            <w:tcW w:w="1265" w:type="pct"/>
            <w:noWrap/>
          </w:tcPr>
          <w:p w14:paraId="4AE3D2D8" w14:textId="77777777" w:rsidR="004C601A" w:rsidRPr="00AC3AF7" w:rsidRDefault="004C601A" w:rsidP="004C601A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AC3AF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562CB0E" w14:textId="132E3BAC" w:rsidR="004C601A" w:rsidRPr="00AC3AF7" w:rsidRDefault="00FD1545" w:rsidP="1BE68F25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3AF7">
              <w:rPr>
                <w:rFonts w:ascii="Arial" w:hAnsi="Arial" w:cs="Arial"/>
                <w:sz w:val="20"/>
                <w:szCs w:val="20"/>
              </w:rPr>
              <w:t xml:space="preserve">Yes, </w:t>
            </w:r>
            <w:r w:rsidR="003D702C" w:rsidRPr="00AC3AF7">
              <w:rPr>
                <w:rFonts w:ascii="Arial" w:hAnsi="Arial" w:cs="Arial"/>
                <w:sz w:val="20"/>
                <w:szCs w:val="20"/>
              </w:rPr>
              <w:t xml:space="preserve">looking through </w:t>
            </w:r>
            <w:r w:rsidRPr="00AC3AF7">
              <w:rPr>
                <w:rFonts w:ascii="Arial" w:hAnsi="Arial" w:cs="Arial"/>
                <w:sz w:val="20"/>
                <w:szCs w:val="20"/>
              </w:rPr>
              <w:t xml:space="preserve">the content you've shared, the manuscript </w:t>
            </w:r>
            <w:r w:rsidR="00460142" w:rsidRPr="00AC3AF7">
              <w:rPr>
                <w:rFonts w:ascii="Arial" w:hAnsi="Arial" w:cs="Arial"/>
                <w:sz w:val="20"/>
                <w:szCs w:val="20"/>
              </w:rPr>
              <w:t>seems</w:t>
            </w:r>
            <w:r w:rsidR="007F43B8" w:rsidRPr="00AC3A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C3AF7">
              <w:rPr>
                <w:rFonts w:ascii="Arial" w:hAnsi="Arial" w:cs="Arial"/>
                <w:sz w:val="20"/>
                <w:szCs w:val="20"/>
              </w:rPr>
              <w:t>to be scientifically correct within its scope.</w:t>
            </w:r>
          </w:p>
        </w:tc>
        <w:tc>
          <w:tcPr>
            <w:tcW w:w="1523" w:type="pct"/>
          </w:tcPr>
          <w:p w14:paraId="34CE0A41" w14:textId="77777777" w:rsidR="004C601A" w:rsidRPr="00AC3AF7" w:rsidRDefault="004C601A" w:rsidP="004C601A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</w:tc>
      </w:tr>
      <w:tr w:rsidR="004C601A" w:rsidRPr="00AC3AF7" w14:paraId="6D68EF76" w14:textId="77777777" w:rsidTr="1BE68F25">
        <w:trPr>
          <w:trHeight w:val="703"/>
        </w:trPr>
        <w:tc>
          <w:tcPr>
            <w:tcW w:w="1265" w:type="pct"/>
            <w:noWrap/>
          </w:tcPr>
          <w:p w14:paraId="1170F95D" w14:textId="77777777" w:rsidR="004C601A" w:rsidRPr="00AC3AF7" w:rsidRDefault="004C601A" w:rsidP="004C601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3AF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62EBF3C5" w14:textId="2A9E3648" w:rsidR="004C601A" w:rsidRPr="00AC3AF7" w:rsidRDefault="009018DF" w:rsidP="004C601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3AF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I think the </w:t>
            </w:r>
            <w:r w:rsidR="00512008" w:rsidRPr="00AC3AF7">
              <w:rPr>
                <w:rFonts w:ascii="Arial" w:hAnsi="Arial" w:cs="Arial"/>
                <w:bCs/>
                <w:sz w:val="20"/>
                <w:szCs w:val="20"/>
                <w:lang w:val="en-GB"/>
              </w:rPr>
              <w:t>references are adequate for th</w:t>
            </w:r>
            <w:r w:rsidR="008E018E" w:rsidRPr="00AC3AF7">
              <w:rPr>
                <w:rFonts w:ascii="Arial" w:hAnsi="Arial" w:cs="Arial"/>
                <w:bCs/>
                <w:sz w:val="20"/>
                <w:szCs w:val="20"/>
                <w:lang w:val="en-GB"/>
              </w:rPr>
              <w:t>is article.</w:t>
            </w:r>
          </w:p>
        </w:tc>
        <w:tc>
          <w:tcPr>
            <w:tcW w:w="1523" w:type="pct"/>
          </w:tcPr>
          <w:p w14:paraId="6D98A12B" w14:textId="77777777" w:rsidR="004C601A" w:rsidRPr="00AC3AF7" w:rsidRDefault="004C601A" w:rsidP="004C601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C601A" w:rsidRPr="00AC3AF7" w14:paraId="38B4B1DF" w14:textId="77777777" w:rsidTr="1BE68F25">
        <w:trPr>
          <w:trHeight w:val="386"/>
        </w:trPr>
        <w:tc>
          <w:tcPr>
            <w:tcW w:w="1265" w:type="pct"/>
            <w:noWrap/>
          </w:tcPr>
          <w:p w14:paraId="288E814E" w14:textId="77777777" w:rsidR="004C601A" w:rsidRPr="00AC3AF7" w:rsidRDefault="004C601A" w:rsidP="004C601A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AC3AF7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2946DB82" w14:textId="77777777" w:rsidR="004C601A" w:rsidRPr="00AC3AF7" w:rsidRDefault="004C601A" w:rsidP="004C601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997CC1D" w14:textId="6181654F" w:rsidR="004C601A" w:rsidRPr="00AC3AF7" w:rsidRDefault="00362576" w:rsidP="004C601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3AF7">
              <w:rPr>
                <w:rFonts w:ascii="Arial" w:hAnsi="Arial" w:cs="Arial"/>
                <w:sz w:val="20"/>
                <w:szCs w:val="20"/>
              </w:rPr>
              <w:t xml:space="preserve">Yes, the language and English quality of your article </w:t>
            </w:r>
            <w:r w:rsidR="009D13FE" w:rsidRPr="00AC3AF7">
              <w:rPr>
                <w:rFonts w:ascii="Arial" w:hAnsi="Arial" w:cs="Arial"/>
                <w:sz w:val="20"/>
                <w:szCs w:val="20"/>
              </w:rPr>
              <w:t>are</w:t>
            </w:r>
            <w:r w:rsidRPr="00AC3AF7">
              <w:rPr>
                <w:rFonts w:ascii="Arial" w:hAnsi="Arial" w:cs="Arial"/>
                <w:sz w:val="20"/>
                <w:szCs w:val="20"/>
              </w:rPr>
              <w:t xml:space="preserve"> suitable for </w:t>
            </w:r>
            <w:r w:rsidRPr="00AC3AF7">
              <w:rPr>
                <w:rFonts w:ascii="Arial" w:hAnsi="Arial" w:cs="Arial"/>
                <w:b/>
                <w:bCs/>
                <w:sz w:val="20"/>
                <w:szCs w:val="20"/>
              </w:rPr>
              <w:t>scholarly communications</w:t>
            </w:r>
            <w:r w:rsidRPr="00AC3AF7">
              <w:rPr>
                <w:rFonts w:ascii="Arial" w:hAnsi="Arial" w:cs="Arial"/>
                <w:sz w:val="20"/>
                <w:szCs w:val="20"/>
              </w:rPr>
              <w:t>.</w:t>
            </w:r>
            <w:r w:rsidR="00A52CD1" w:rsidRPr="00AC3AF7">
              <w:rPr>
                <w:rFonts w:ascii="Arial" w:hAnsi="Arial" w:cs="Arial"/>
                <w:sz w:val="20"/>
                <w:szCs w:val="20"/>
              </w:rPr>
              <w:t xml:space="preserve"> C</w:t>
            </w:r>
            <w:r w:rsidRPr="00AC3AF7">
              <w:rPr>
                <w:rFonts w:ascii="Arial" w:hAnsi="Arial" w:cs="Arial"/>
                <w:sz w:val="20"/>
                <w:szCs w:val="20"/>
              </w:rPr>
              <w:t xml:space="preserve">lear, concise, and appropriate technical and academic </w:t>
            </w:r>
            <w:r w:rsidR="00A52CD1" w:rsidRPr="00AC3AF7">
              <w:rPr>
                <w:rFonts w:ascii="Arial" w:hAnsi="Arial" w:cs="Arial"/>
                <w:sz w:val="20"/>
                <w:szCs w:val="20"/>
              </w:rPr>
              <w:t xml:space="preserve">terms are </w:t>
            </w:r>
            <w:proofErr w:type="gramStart"/>
            <w:r w:rsidR="00A52CD1" w:rsidRPr="00AC3AF7">
              <w:rPr>
                <w:rFonts w:ascii="Arial" w:hAnsi="Arial" w:cs="Arial"/>
                <w:sz w:val="20"/>
                <w:szCs w:val="20"/>
              </w:rPr>
              <w:t>used.</w:t>
            </w:r>
            <w:r w:rsidRPr="00AC3AF7">
              <w:rPr>
                <w:rFonts w:ascii="Arial" w:hAnsi="Arial" w:cs="Arial"/>
                <w:sz w:val="20"/>
                <w:szCs w:val="20"/>
              </w:rPr>
              <w:t>.</w:t>
            </w:r>
            <w:proofErr w:type="gramEnd"/>
            <w:r w:rsidRPr="00AC3AF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23" w:type="pct"/>
          </w:tcPr>
          <w:p w14:paraId="110FFD37" w14:textId="77777777" w:rsidR="004C601A" w:rsidRPr="00AC3AF7" w:rsidRDefault="004C601A" w:rsidP="004C601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C601A" w:rsidRPr="00AC3AF7" w14:paraId="33A5ADFC" w14:textId="77777777" w:rsidTr="1BE68F25">
        <w:trPr>
          <w:trHeight w:val="1178"/>
        </w:trPr>
        <w:tc>
          <w:tcPr>
            <w:tcW w:w="1265" w:type="pct"/>
            <w:noWrap/>
          </w:tcPr>
          <w:p w14:paraId="65F3188F" w14:textId="77777777" w:rsidR="004C601A" w:rsidRPr="00AC3AF7" w:rsidRDefault="004C601A" w:rsidP="004C601A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AC3AF7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AC3AF7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AC3AF7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6B699379" w14:textId="77777777" w:rsidR="004C601A" w:rsidRPr="00AC3AF7" w:rsidRDefault="004C601A" w:rsidP="004C601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38262B" w14:textId="04CBFDED" w:rsidR="004C601A" w:rsidRPr="00AC3AF7" w:rsidRDefault="442A640E" w:rsidP="1BE68F2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AC3AF7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 The approach </w:t>
            </w:r>
            <w:r w:rsidR="00BA2FD0" w:rsidRPr="00AC3AF7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adopted</w:t>
            </w:r>
            <w:r w:rsidRPr="00AC3AF7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 in the article offers a replicable model for data-driven health equity initiatives</w:t>
            </w:r>
            <w:r w:rsidR="00BA2FD0" w:rsidRPr="00AC3AF7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 that has </w:t>
            </w:r>
            <w:r w:rsidR="00780498" w:rsidRPr="00AC3AF7">
              <w:rPr>
                <w:rFonts w:ascii="Arial" w:hAnsi="Arial" w:cs="Arial"/>
                <w:color w:val="000000" w:themeColor="text1"/>
                <w:sz w:val="20"/>
                <w:szCs w:val="20"/>
              </w:rPr>
              <w:t>potential value for both practitioners and researchers in health informatics and public health equity.</w:t>
            </w:r>
          </w:p>
          <w:p w14:paraId="3FE9F23F" w14:textId="057A4751" w:rsidR="00F573D9" w:rsidRPr="00AC3AF7" w:rsidRDefault="00F573D9" w:rsidP="1BE68F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F72F646" w14:textId="77777777" w:rsidR="004C601A" w:rsidRPr="00AC3AF7" w:rsidRDefault="004C601A" w:rsidP="004C601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CE6F91" w14:textId="77777777" w:rsidR="004C601A" w:rsidRPr="00AC3AF7" w:rsidRDefault="004C601A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1CDCEAD" w14:textId="77777777" w:rsidR="004C601A" w:rsidRPr="00AC3AF7" w:rsidRDefault="004C601A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BB9E253" w14:textId="77777777" w:rsidR="004C601A" w:rsidRPr="00AC3AF7" w:rsidRDefault="004C601A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3DE523C" w14:textId="77777777" w:rsidR="004C601A" w:rsidRPr="00AC3AF7" w:rsidRDefault="004C601A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2E56223" w14:textId="77777777" w:rsidR="004C601A" w:rsidRPr="00AC3AF7" w:rsidRDefault="004C601A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7547A01" w14:textId="77777777" w:rsidR="004C601A" w:rsidRPr="00AC3AF7" w:rsidRDefault="004C601A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043CB0F" w14:textId="77777777" w:rsidR="004C601A" w:rsidRPr="00AC3AF7" w:rsidRDefault="004C601A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7459315" w14:textId="77777777" w:rsidR="004C601A" w:rsidRPr="00AC3AF7" w:rsidRDefault="004C601A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537F28F" w14:textId="77777777" w:rsidR="004C601A" w:rsidRPr="00AC3AF7" w:rsidRDefault="004C601A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DFB9E20" w14:textId="77777777" w:rsidR="004C601A" w:rsidRPr="00AC3AF7" w:rsidRDefault="004C601A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0DF9E56" w14:textId="00D4C5EE" w:rsidR="004C601A" w:rsidRPr="00AC3AF7" w:rsidRDefault="004C601A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DB9DE4D" w14:textId="62D7855B" w:rsidR="00B26F17" w:rsidRPr="00AC3AF7" w:rsidRDefault="00B26F17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123DFE2" w14:textId="68D92D38" w:rsidR="00B26F17" w:rsidRPr="00AC3AF7" w:rsidRDefault="00B26F17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EA8A63E" w14:textId="1C3FC026" w:rsidR="00B26F17" w:rsidRPr="00AC3AF7" w:rsidRDefault="00B26F17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303"/>
        <w:gridCol w:w="4295"/>
      </w:tblGrid>
      <w:tr w:rsidR="00B26F17" w:rsidRPr="00AC3AF7" w14:paraId="42DA5235" w14:textId="77777777" w:rsidTr="00AC3AF7">
        <w:trPr>
          <w:trHeight w:val="243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388D8B" w14:textId="77777777" w:rsidR="00B26F17" w:rsidRPr="00AC3AF7" w:rsidRDefault="00B26F1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204611291"/>
            <w:bookmarkStart w:id="4" w:name="_Hlk156057704"/>
            <w:r w:rsidRPr="00AC3AF7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C3AF7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09AEF47" w14:textId="77777777" w:rsidR="00B26F17" w:rsidRPr="00AC3AF7" w:rsidRDefault="00B26F1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26F17" w:rsidRPr="00AC3AF7" w14:paraId="752F1003" w14:textId="77777777" w:rsidTr="00B26F17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9085CF" w14:textId="77777777" w:rsidR="00B26F17" w:rsidRPr="00AC3AF7" w:rsidRDefault="00B26F1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6A25C5" w14:textId="77777777" w:rsidR="00B26F17" w:rsidRPr="00AC3AF7" w:rsidRDefault="00B26F1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C3AF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7F307" w14:textId="77777777" w:rsidR="00B26F17" w:rsidRPr="00AC3AF7" w:rsidRDefault="00B26F17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AC3AF7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AC3AF7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B72FBB5" w14:textId="77777777" w:rsidR="00B26F17" w:rsidRPr="00AC3AF7" w:rsidRDefault="00B26F1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26F17" w:rsidRPr="00AC3AF7" w14:paraId="2EF17E83" w14:textId="77777777" w:rsidTr="00B26F17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64B50" w14:textId="77777777" w:rsidR="00B26F17" w:rsidRPr="00AC3AF7" w:rsidRDefault="00B26F1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C3AF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003F83B" w14:textId="77777777" w:rsidR="00B26F17" w:rsidRPr="00AC3AF7" w:rsidRDefault="00B26F1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6C3CD" w14:textId="77777777" w:rsidR="00B26F17" w:rsidRPr="00AC3AF7" w:rsidRDefault="00B26F17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C3AF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C3AF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C3AF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2A27D8B" w14:textId="77777777" w:rsidR="00B26F17" w:rsidRPr="00AC3AF7" w:rsidRDefault="00B26F1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B710D0" w14:textId="77777777" w:rsidR="00B26F17" w:rsidRPr="00AC3AF7" w:rsidRDefault="00B26F1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00CFB2B" w14:textId="77777777" w:rsidR="00B26F17" w:rsidRPr="00AC3AF7" w:rsidRDefault="00B26F1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D0C60FD" w14:textId="77777777" w:rsidR="00B26F17" w:rsidRPr="00AC3AF7" w:rsidRDefault="00B26F1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018F3C5B" w14:textId="77777777" w:rsidR="00B26F17" w:rsidRPr="00AC3AF7" w:rsidRDefault="00B26F17" w:rsidP="00B26F17">
      <w:pPr>
        <w:rPr>
          <w:rFonts w:ascii="Arial" w:hAnsi="Arial" w:cs="Arial"/>
          <w:sz w:val="20"/>
          <w:szCs w:val="20"/>
        </w:rPr>
      </w:pPr>
    </w:p>
    <w:p w14:paraId="4B3EEDE1" w14:textId="77777777" w:rsidR="00AC3AF7" w:rsidRPr="00AC3AF7" w:rsidRDefault="00AC3AF7" w:rsidP="00AC3AF7">
      <w:pPr>
        <w:rPr>
          <w:rFonts w:ascii="Arial" w:hAnsi="Arial" w:cs="Arial"/>
          <w:b/>
          <w:sz w:val="20"/>
          <w:szCs w:val="20"/>
        </w:rPr>
      </w:pPr>
    </w:p>
    <w:p w14:paraId="4838BD3C" w14:textId="77777777" w:rsidR="00AC3AF7" w:rsidRPr="00AC3AF7" w:rsidRDefault="00AC3AF7" w:rsidP="00AC3AF7">
      <w:pPr>
        <w:rPr>
          <w:rFonts w:ascii="Arial" w:hAnsi="Arial" w:cs="Arial"/>
          <w:b/>
          <w:sz w:val="20"/>
          <w:szCs w:val="20"/>
          <w:u w:val="single"/>
        </w:rPr>
      </w:pPr>
      <w:r w:rsidRPr="00AC3AF7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6F0B2B60" w14:textId="43C0813C" w:rsidR="00B26F17" w:rsidRPr="00AC3AF7" w:rsidRDefault="00B26F17" w:rsidP="00B26F17">
      <w:pPr>
        <w:rPr>
          <w:rFonts w:ascii="Arial" w:hAnsi="Arial" w:cs="Arial"/>
          <w:sz w:val="20"/>
          <w:szCs w:val="20"/>
        </w:rPr>
      </w:pPr>
    </w:p>
    <w:p w14:paraId="4B2ABDDA" w14:textId="086D5E1C" w:rsidR="00AC3AF7" w:rsidRPr="00AC3AF7" w:rsidRDefault="00AC3AF7" w:rsidP="00AC3AF7">
      <w:pPr>
        <w:rPr>
          <w:rFonts w:ascii="Arial" w:hAnsi="Arial" w:cs="Arial"/>
          <w:b/>
          <w:sz w:val="20"/>
          <w:szCs w:val="20"/>
        </w:rPr>
      </w:pPr>
      <w:bookmarkStart w:id="5" w:name="_Hlk205383829"/>
      <w:bookmarkStart w:id="6" w:name="_GoBack"/>
      <w:r w:rsidRPr="00AC3AF7">
        <w:rPr>
          <w:rFonts w:ascii="Arial" w:hAnsi="Arial" w:cs="Arial"/>
          <w:b/>
          <w:sz w:val="20"/>
          <w:szCs w:val="20"/>
        </w:rPr>
        <w:t xml:space="preserve">Damilola </w:t>
      </w:r>
      <w:proofErr w:type="spellStart"/>
      <w:r w:rsidRPr="00AC3AF7">
        <w:rPr>
          <w:rFonts w:ascii="Arial" w:hAnsi="Arial" w:cs="Arial"/>
          <w:b/>
          <w:sz w:val="20"/>
          <w:szCs w:val="20"/>
        </w:rPr>
        <w:t>Merotiwon</w:t>
      </w:r>
      <w:proofErr w:type="spellEnd"/>
      <w:r w:rsidRPr="00AC3AF7">
        <w:rPr>
          <w:rFonts w:ascii="Arial" w:hAnsi="Arial" w:cs="Arial"/>
          <w:b/>
          <w:sz w:val="20"/>
          <w:szCs w:val="20"/>
        </w:rPr>
        <w:t xml:space="preserve">, </w:t>
      </w:r>
      <w:r w:rsidRPr="00AC3AF7">
        <w:rPr>
          <w:rFonts w:ascii="Arial" w:hAnsi="Arial" w:cs="Arial"/>
          <w:b/>
          <w:sz w:val="20"/>
          <w:szCs w:val="20"/>
        </w:rPr>
        <w:t>University of the Potomac</w:t>
      </w:r>
      <w:r w:rsidRPr="00AC3AF7">
        <w:rPr>
          <w:rFonts w:ascii="Arial" w:hAnsi="Arial" w:cs="Arial"/>
          <w:b/>
          <w:sz w:val="20"/>
          <w:szCs w:val="20"/>
        </w:rPr>
        <w:t xml:space="preserve">, </w:t>
      </w:r>
      <w:r w:rsidRPr="00AC3AF7">
        <w:rPr>
          <w:rFonts w:ascii="Arial" w:hAnsi="Arial" w:cs="Arial"/>
          <w:b/>
          <w:sz w:val="20"/>
          <w:szCs w:val="20"/>
        </w:rPr>
        <w:t>United States</w:t>
      </w:r>
    </w:p>
    <w:bookmarkEnd w:id="5"/>
    <w:bookmarkEnd w:id="6"/>
    <w:p w14:paraId="1A8BE42F" w14:textId="77777777" w:rsidR="00B26F17" w:rsidRPr="00AC3AF7" w:rsidRDefault="00B26F17" w:rsidP="00B26F17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3"/>
    <w:bookmarkEnd w:id="4"/>
    <w:p w14:paraId="03BDAA15" w14:textId="77777777" w:rsidR="00B26F17" w:rsidRPr="00AC3AF7" w:rsidRDefault="00B26F17" w:rsidP="00B26F17">
      <w:pPr>
        <w:rPr>
          <w:rFonts w:ascii="Arial" w:hAnsi="Arial" w:cs="Arial"/>
          <w:sz w:val="20"/>
          <w:szCs w:val="20"/>
        </w:rPr>
      </w:pPr>
    </w:p>
    <w:bookmarkEnd w:id="0"/>
    <w:bookmarkEnd w:id="1"/>
    <w:p w14:paraId="54BB2847" w14:textId="77777777" w:rsidR="00B26F17" w:rsidRPr="00AC3AF7" w:rsidRDefault="00B26F17" w:rsidP="004C601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sectPr w:rsidR="00B26F17" w:rsidRPr="00AC3AF7" w:rsidSect="00613010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0E3D02" w14:textId="77777777" w:rsidR="00CB49AA" w:rsidRPr="0000007A" w:rsidRDefault="00CB49AA" w:rsidP="0099583E">
      <w:r>
        <w:separator/>
      </w:r>
    </w:p>
  </w:endnote>
  <w:endnote w:type="continuationSeparator" w:id="0">
    <w:p w14:paraId="464CB559" w14:textId="77777777" w:rsidR="00CB49AA" w:rsidRPr="0000007A" w:rsidRDefault="00CB49A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095F1F" w14:textId="77777777" w:rsidR="00CB49AA" w:rsidRPr="0000007A" w:rsidRDefault="00CB49AA" w:rsidP="0099583E">
      <w:r>
        <w:separator/>
      </w:r>
    </w:p>
  </w:footnote>
  <w:footnote w:type="continuationSeparator" w:id="0">
    <w:p w14:paraId="7599D596" w14:textId="77777777" w:rsidR="00CB49AA" w:rsidRPr="0000007A" w:rsidRDefault="00CB49A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95CD1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220BBB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1557C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3F01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35749"/>
    <w:rsid w:val="00136984"/>
    <w:rsid w:val="00150304"/>
    <w:rsid w:val="00151FE9"/>
    <w:rsid w:val="0015296D"/>
    <w:rsid w:val="00163622"/>
    <w:rsid w:val="001645A2"/>
    <w:rsid w:val="00164F4E"/>
    <w:rsid w:val="00165685"/>
    <w:rsid w:val="00167BF6"/>
    <w:rsid w:val="00175AF9"/>
    <w:rsid w:val="001766DF"/>
    <w:rsid w:val="0018753A"/>
    <w:rsid w:val="00197E68"/>
    <w:rsid w:val="001A1605"/>
    <w:rsid w:val="001A4306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67571"/>
    <w:rsid w:val="00275984"/>
    <w:rsid w:val="002764EE"/>
    <w:rsid w:val="00280EC9"/>
    <w:rsid w:val="0028120E"/>
    <w:rsid w:val="00291D08"/>
    <w:rsid w:val="00293482"/>
    <w:rsid w:val="002A5799"/>
    <w:rsid w:val="002E0A0F"/>
    <w:rsid w:val="002E2339"/>
    <w:rsid w:val="002E4E16"/>
    <w:rsid w:val="002E6D86"/>
    <w:rsid w:val="002F6935"/>
    <w:rsid w:val="003204B8"/>
    <w:rsid w:val="0033692F"/>
    <w:rsid w:val="00362576"/>
    <w:rsid w:val="00366375"/>
    <w:rsid w:val="0036E698"/>
    <w:rsid w:val="00372BCC"/>
    <w:rsid w:val="00376EDC"/>
    <w:rsid w:val="00396368"/>
    <w:rsid w:val="003A04E7"/>
    <w:rsid w:val="003A68ED"/>
    <w:rsid w:val="003A6E1A"/>
    <w:rsid w:val="003A7757"/>
    <w:rsid w:val="003B2172"/>
    <w:rsid w:val="003C02B9"/>
    <w:rsid w:val="003C26CB"/>
    <w:rsid w:val="003C3543"/>
    <w:rsid w:val="003C54D9"/>
    <w:rsid w:val="003C7127"/>
    <w:rsid w:val="003D702C"/>
    <w:rsid w:val="003E2F4D"/>
    <w:rsid w:val="003E746A"/>
    <w:rsid w:val="00405613"/>
    <w:rsid w:val="00407D92"/>
    <w:rsid w:val="00422010"/>
    <w:rsid w:val="004343E4"/>
    <w:rsid w:val="0044519B"/>
    <w:rsid w:val="00457AB1"/>
    <w:rsid w:val="00457BC0"/>
    <w:rsid w:val="00460142"/>
    <w:rsid w:val="00462996"/>
    <w:rsid w:val="004636C1"/>
    <w:rsid w:val="0047591F"/>
    <w:rsid w:val="004909B5"/>
    <w:rsid w:val="004B0818"/>
    <w:rsid w:val="004B4CAD"/>
    <w:rsid w:val="004C3DF1"/>
    <w:rsid w:val="004C601A"/>
    <w:rsid w:val="004D2E36"/>
    <w:rsid w:val="005025C3"/>
    <w:rsid w:val="00503AB6"/>
    <w:rsid w:val="005047C5"/>
    <w:rsid w:val="00506812"/>
    <w:rsid w:val="00512008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C25A0"/>
    <w:rsid w:val="005D230D"/>
    <w:rsid w:val="005F41C1"/>
    <w:rsid w:val="006011B8"/>
    <w:rsid w:val="00602F7D"/>
    <w:rsid w:val="00605952"/>
    <w:rsid w:val="00613010"/>
    <w:rsid w:val="00620677"/>
    <w:rsid w:val="006207BE"/>
    <w:rsid w:val="00624032"/>
    <w:rsid w:val="00645A56"/>
    <w:rsid w:val="006532DF"/>
    <w:rsid w:val="0065579D"/>
    <w:rsid w:val="00656063"/>
    <w:rsid w:val="00663792"/>
    <w:rsid w:val="0067046C"/>
    <w:rsid w:val="0067412C"/>
    <w:rsid w:val="00680EB4"/>
    <w:rsid w:val="0068446F"/>
    <w:rsid w:val="00691B23"/>
    <w:rsid w:val="00696CAD"/>
    <w:rsid w:val="006A5E0B"/>
    <w:rsid w:val="006C3797"/>
    <w:rsid w:val="006D5946"/>
    <w:rsid w:val="006D71CA"/>
    <w:rsid w:val="006E4337"/>
    <w:rsid w:val="006E7D6E"/>
    <w:rsid w:val="00701186"/>
    <w:rsid w:val="00707BE1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771D9"/>
    <w:rsid w:val="00780498"/>
    <w:rsid w:val="00780B67"/>
    <w:rsid w:val="00791A5E"/>
    <w:rsid w:val="00794AC7"/>
    <w:rsid w:val="007D0246"/>
    <w:rsid w:val="007E2523"/>
    <w:rsid w:val="007F43B8"/>
    <w:rsid w:val="007F5873"/>
    <w:rsid w:val="008133DE"/>
    <w:rsid w:val="008146AD"/>
    <w:rsid w:val="00815F94"/>
    <w:rsid w:val="008224E2"/>
    <w:rsid w:val="00825DC9"/>
    <w:rsid w:val="0082676D"/>
    <w:rsid w:val="008378D1"/>
    <w:rsid w:val="00846F1F"/>
    <w:rsid w:val="00855046"/>
    <w:rsid w:val="00864044"/>
    <w:rsid w:val="00872E19"/>
    <w:rsid w:val="00877F10"/>
    <w:rsid w:val="00882091"/>
    <w:rsid w:val="00893E75"/>
    <w:rsid w:val="008A3FC0"/>
    <w:rsid w:val="008C2F62"/>
    <w:rsid w:val="008D020E"/>
    <w:rsid w:val="008E018E"/>
    <w:rsid w:val="008F36E4"/>
    <w:rsid w:val="009018DF"/>
    <w:rsid w:val="009241FA"/>
    <w:rsid w:val="009553EC"/>
    <w:rsid w:val="00956A49"/>
    <w:rsid w:val="0096347B"/>
    <w:rsid w:val="00982766"/>
    <w:rsid w:val="009852C4"/>
    <w:rsid w:val="0099583E"/>
    <w:rsid w:val="009A0242"/>
    <w:rsid w:val="009A59ED"/>
    <w:rsid w:val="009B1C37"/>
    <w:rsid w:val="009C5642"/>
    <w:rsid w:val="009C5EC7"/>
    <w:rsid w:val="009C6373"/>
    <w:rsid w:val="009D13FE"/>
    <w:rsid w:val="009D1631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52CD1"/>
    <w:rsid w:val="00A648F8"/>
    <w:rsid w:val="00A652B4"/>
    <w:rsid w:val="00A65C50"/>
    <w:rsid w:val="00AA41B3"/>
    <w:rsid w:val="00AB1ED6"/>
    <w:rsid w:val="00AB397D"/>
    <w:rsid w:val="00AB3E66"/>
    <w:rsid w:val="00AB638A"/>
    <w:rsid w:val="00AB6E43"/>
    <w:rsid w:val="00AB7604"/>
    <w:rsid w:val="00AC1349"/>
    <w:rsid w:val="00AC3AF7"/>
    <w:rsid w:val="00AE3ABC"/>
    <w:rsid w:val="00AE7201"/>
    <w:rsid w:val="00AF24BB"/>
    <w:rsid w:val="00AF3016"/>
    <w:rsid w:val="00B01A8C"/>
    <w:rsid w:val="00B02E7C"/>
    <w:rsid w:val="00B13E02"/>
    <w:rsid w:val="00B22FE6"/>
    <w:rsid w:val="00B26F17"/>
    <w:rsid w:val="00B3033D"/>
    <w:rsid w:val="00B42EF0"/>
    <w:rsid w:val="00B45227"/>
    <w:rsid w:val="00B62087"/>
    <w:rsid w:val="00B62F41"/>
    <w:rsid w:val="00B75BD5"/>
    <w:rsid w:val="00B760E1"/>
    <w:rsid w:val="00B82DE0"/>
    <w:rsid w:val="00B83FF4"/>
    <w:rsid w:val="00BA0399"/>
    <w:rsid w:val="00BA1AB3"/>
    <w:rsid w:val="00BA2FD0"/>
    <w:rsid w:val="00BA6421"/>
    <w:rsid w:val="00BB4FEC"/>
    <w:rsid w:val="00BC402F"/>
    <w:rsid w:val="00BD07ED"/>
    <w:rsid w:val="00BD247F"/>
    <w:rsid w:val="00BD3527"/>
    <w:rsid w:val="00BE0C20"/>
    <w:rsid w:val="00BE13EF"/>
    <w:rsid w:val="00BE40A5"/>
    <w:rsid w:val="00BE4852"/>
    <w:rsid w:val="00BE6454"/>
    <w:rsid w:val="00BF75D4"/>
    <w:rsid w:val="00C069B5"/>
    <w:rsid w:val="00C0724D"/>
    <w:rsid w:val="00C10283"/>
    <w:rsid w:val="00C1031E"/>
    <w:rsid w:val="00C118EC"/>
    <w:rsid w:val="00C22886"/>
    <w:rsid w:val="00C25C8F"/>
    <w:rsid w:val="00C263C6"/>
    <w:rsid w:val="00C33AD0"/>
    <w:rsid w:val="00C635B6"/>
    <w:rsid w:val="00C84097"/>
    <w:rsid w:val="00CB1655"/>
    <w:rsid w:val="00CB3665"/>
    <w:rsid w:val="00CB429B"/>
    <w:rsid w:val="00CB49AA"/>
    <w:rsid w:val="00CD093E"/>
    <w:rsid w:val="00CD1556"/>
    <w:rsid w:val="00CD1FD7"/>
    <w:rsid w:val="00CE3FE4"/>
    <w:rsid w:val="00CE5AC7"/>
    <w:rsid w:val="00CF0BBB"/>
    <w:rsid w:val="00CF52C0"/>
    <w:rsid w:val="00CF5CAE"/>
    <w:rsid w:val="00D04BAB"/>
    <w:rsid w:val="00D10B0E"/>
    <w:rsid w:val="00D1283A"/>
    <w:rsid w:val="00D17979"/>
    <w:rsid w:val="00D2075F"/>
    <w:rsid w:val="00D341C3"/>
    <w:rsid w:val="00D37E12"/>
    <w:rsid w:val="00D40416"/>
    <w:rsid w:val="00D40553"/>
    <w:rsid w:val="00D4782A"/>
    <w:rsid w:val="00D6467D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E451EA"/>
    <w:rsid w:val="00E57F4B"/>
    <w:rsid w:val="00E63889"/>
    <w:rsid w:val="00E71C8D"/>
    <w:rsid w:val="00E72360"/>
    <w:rsid w:val="00E8667A"/>
    <w:rsid w:val="00E972A7"/>
    <w:rsid w:val="00EA4849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307BA"/>
    <w:rsid w:val="00F3669D"/>
    <w:rsid w:val="00F405F8"/>
    <w:rsid w:val="00F45B5A"/>
    <w:rsid w:val="00F4700F"/>
    <w:rsid w:val="00F573D9"/>
    <w:rsid w:val="00F573EA"/>
    <w:rsid w:val="00F57E9D"/>
    <w:rsid w:val="00F73424"/>
    <w:rsid w:val="00F86764"/>
    <w:rsid w:val="00FA6528"/>
    <w:rsid w:val="00FC6387"/>
    <w:rsid w:val="00FD1545"/>
    <w:rsid w:val="00FD70A7"/>
    <w:rsid w:val="00FD7338"/>
    <w:rsid w:val="00FF09A0"/>
    <w:rsid w:val="00FF2FFF"/>
    <w:rsid w:val="03999D58"/>
    <w:rsid w:val="03D2F465"/>
    <w:rsid w:val="065172A1"/>
    <w:rsid w:val="07946C2C"/>
    <w:rsid w:val="100B37CB"/>
    <w:rsid w:val="1BE68F25"/>
    <w:rsid w:val="2200CA42"/>
    <w:rsid w:val="238398F6"/>
    <w:rsid w:val="23B237CE"/>
    <w:rsid w:val="2410FE6B"/>
    <w:rsid w:val="2417693F"/>
    <w:rsid w:val="325F0A10"/>
    <w:rsid w:val="383A6F87"/>
    <w:rsid w:val="3851F4D2"/>
    <w:rsid w:val="388BE603"/>
    <w:rsid w:val="442A640E"/>
    <w:rsid w:val="4AC87B61"/>
    <w:rsid w:val="4B3ED98D"/>
    <w:rsid w:val="4EBBCFE7"/>
    <w:rsid w:val="4FCB1DFA"/>
    <w:rsid w:val="5C286533"/>
    <w:rsid w:val="5D65F897"/>
    <w:rsid w:val="5E70A1A4"/>
    <w:rsid w:val="5EAB00F1"/>
    <w:rsid w:val="621BD017"/>
    <w:rsid w:val="67341956"/>
    <w:rsid w:val="6A24332C"/>
    <w:rsid w:val="6AA89462"/>
    <w:rsid w:val="6B9FB51F"/>
    <w:rsid w:val="6C3D7239"/>
    <w:rsid w:val="6DEE7036"/>
    <w:rsid w:val="6E7B7DBF"/>
    <w:rsid w:val="715299B1"/>
    <w:rsid w:val="727E8E96"/>
    <w:rsid w:val="747D5086"/>
    <w:rsid w:val="7649DE76"/>
    <w:rsid w:val="773F2489"/>
    <w:rsid w:val="79BCBF71"/>
    <w:rsid w:val="7C67BC9D"/>
    <w:rsid w:val="7D3CB539"/>
    <w:rsid w:val="7DBC657A"/>
    <w:rsid w:val="7E4130F5"/>
    <w:rsid w:val="7EFC5839"/>
    <w:rsid w:val="7F287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4FA229"/>
  <w15:chartTrackingRefBased/>
  <w15:docId w15:val="{1EF1602C-4B65-4786-A2DA-9FA6AEE5C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D71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80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5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DAG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68CE17-E35B-4D0D-8EF7-279E95F37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405</Words>
  <Characters>2313</Characters>
  <Application>Microsoft Office Word</Application>
  <DocSecurity>0</DocSecurity>
  <Lines>19</Lines>
  <Paragraphs>5</Paragraphs>
  <ScaleCrop>false</ScaleCrop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68</cp:revision>
  <dcterms:created xsi:type="dcterms:W3CDTF">2025-07-30T09:09:00Z</dcterms:created>
  <dcterms:modified xsi:type="dcterms:W3CDTF">2025-08-06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2068b1-6ca1-41e0-a7ed-e81d075fb7bf</vt:lpwstr>
  </property>
</Properties>
</file>